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40E8C3C5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  FIRST_NAME from Worker table.</w:t>
      </w:r>
    </w:p>
    <w:p w14:paraId="7E238FA0" w14:textId="77777777" w:rsidR="002A1D12" w:rsidRDefault="002A1D12" w:rsidP="002A1D1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0000FF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Human_Resources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 xml:space="preserve"> </w:t>
      </w:r>
    </w:p>
    <w:p w14:paraId="75357DBE" w14:textId="049CED81" w:rsidR="00520A22" w:rsidRPr="00A87AE9" w:rsidRDefault="002A1D12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GB"/>
        </w:rPr>
        <w:t>Substring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FIRST_NAME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1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3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Sub_Ini</w:t>
      </w:r>
      <w:proofErr w:type="spellEnd"/>
    </w:p>
    <w:p w14:paraId="2423D310" w14:textId="77777777" w:rsidR="002A1D12" w:rsidRDefault="002A1D12" w:rsidP="002A1D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Employees </w:t>
      </w:r>
    </w:p>
    <w:p w14:paraId="1489AD7A" w14:textId="77777777" w:rsidR="00A87AE9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</w:t>
      </w:r>
    </w:p>
    <w:p w14:paraId="5ADC4A17" w14:textId="0E8B640B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19C5A07F" w14:textId="77777777" w:rsidR="002A1D12" w:rsidRDefault="002E7219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0000FF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Human_Resources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 xml:space="preserve"> </w:t>
      </w:r>
    </w:p>
    <w:p w14:paraId="01F0A7C3" w14:textId="630A35FA" w:rsidR="00EC04F9" w:rsidRPr="002E7219" w:rsidRDefault="002E7219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b w:val="0"/>
          <w:bCs w:val="0"/>
          <w:color w:val="FF0000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first_na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>,</w:t>
      </w:r>
    </w:p>
    <w:p w14:paraId="0C43AADD" w14:textId="27912E3F" w:rsidR="00EC04F9" w:rsidRPr="002E7219" w:rsidRDefault="002E7219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b w:val="0"/>
          <w:bCs w:val="0"/>
          <w:color w:val="FF0000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CHARINDEX</w:t>
      </w:r>
      <w:r w:rsidR="00EC04F9" w:rsidRPr="002E7219">
        <w:rPr>
          <w:rFonts w:ascii="Consolas" w:hAnsi="Consolas" w:cs="Consolas"/>
          <w:b w:val="0"/>
          <w:bCs w:val="0"/>
          <w:color w:val="FF0000"/>
          <w:spacing w:val="3"/>
        </w:rPr>
        <w:t xml:space="preserve"> </w:t>
      </w:r>
      <w:r w:rsidR="00EC04F9" w:rsidRPr="002A1D12">
        <w:rPr>
          <w:rFonts w:ascii="Consolas" w:hAnsi="Consolas" w:cs="Consolas"/>
          <w:b w:val="0"/>
          <w:bCs w:val="0"/>
          <w:color w:val="000000" w:themeColor="text1"/>
          <w:spacing w:val="3"/>
          <w:sz w:val="19"/>
          <w:szCs w:val="19"/>
        </w:rPr>
        <w:t xml:space="preserve">(‘a’, </w:t>
      </w:r>
      <w:proofErr w:type="spellStart"/>
      <w:r w:rsidR="00EC04F9" w:rsidRPr="002A1D12">
        <w:rPr>
          <w:rFonts w:ascii="Consolas" w:hAnsi="Consolas" w:cs="Consolas"/>
          <w:b w:val="0"/>
          <w:bCs w:val="0"/>
          <w:color w:val="000000" w:themeColor="text1"/>
          <w:spacing w:val="3"/>
          <w:sz w:val="19"/>
          <w:szCs w:val="19"/>
        </w:rPr>
        <w:t>first_name</w:t>
      </w:r>
      <w:proofErr w:type="spellEnd"/>
      <w:r w:rsidR="00EC04F9" w:rsidRPr="002A1D12">
        <w:rPr>
          <w:rFonts w:ascii="Consolas" w:hAnsi="Consolas" w:cs="Consolas"/>
          <w:b w:val="0"/>
          <w:bCs w:val="0"/>
          <w:color w:val="000000" w:themeColor="text1"/>
          <w:spacing w:val="3"/>
          <w:sz w:val="19"/>
          <w:szCs w:val="19"/>
        </w:rPr>
        <w:t>)</w:t>
      </w:r>
      <w:r w:rsidR="00EC04F9" w:rsidRPr="002E7219">
        <w:rPr>
          <w:rFonts w:ascii="Consolas" w:hAnsi="Consolas" w:cs="Consolas"/>
          <w:b w:val="0"/>
          <w:bCs w:val="0"/>
          <w:color w:val="FF0000"/>
          <w:spacing w:val="3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 w:rsidR="00EC04F9" w:rsidRPr="002E7219">
        <w:rPr>
          <w:rFonts w:ascii="Consolas" w:hAnsi="Consolas" w:cs="Consolas"/>
          <w:b w:val="0"/>
          <w:bCs w:val="0"/>
          <w:color w:val="FF0000"/>
          <w:spacing w:val="3"/>
        </w:rPr>
        <w:t xml:space="preserve"> </w:t>
      </w:r>
      <w:r w:rsidR="00EC04F9" w:rsidRPr="002E7219">
        <w:rPr>
          <w:rFonts w:ascii="Consolas" w:hAnsi="Consolas" w:cs="Consolas"/>
          <w:b w:val="0"/>
          <w:bCs w:val="0"/>
          <w:color w:val="000000" w:themeColor="text1"/>
          <w:spacing w:val="3"/>
          <w:sz w:val="19"/>
          <w:szCs w:val="19"/>
        </w:rPr>
        <w:t>“</w:t>
      </w:r>
      <w:proofErr w:type="spellStart"/>
      <w:r w:rsidR="00EC04F9" w:rsidRPr="002E7219">
        <w:rPr>
          <w:rFonts w:ascii="Consolas" w:hAnsi="Consolas" w:cs="Consolas"/>
          <w:b w:val="0"/>
          <w:bCs w:val="0"/>
          <w:color w:val="000000" w:themeColor="text1"/>
          <w:spacing w:val="3"/>
          <w:sz w:val="19"/>
          <w:szCs w:val="19"/>
        </w:rPr>
        <w:t>Pos</w:t>
      </w:r>
      <w:proofErr w:type="spellEnd"/>
      <w:r w:rsidR="00EC04F9" w:rsidRPr="002E7219">
        <w:rPr>
          <w:rFonts w:ascii="Consolas" w:hAnsi="Consolas" w:cs="Consolas"/>
          <w:b w:val="0"/>
          <w:bCs w:val="0"/>
          <w:color w:val="000000" w:themeColor="text1"/>
          <w:spacing w:val="3"/>
          <w:sz w:val="19"/>
          <w:szCs w:val="19"/>
        </w:rPr>
        <w:t xml:space="preserve"> a”</w:t>
      </w:r>
    </w:p>
    <w:p w14:paraId="3931A9F0" w14:textId="70E07E22" w:rsidR="002A1D12" w:rsidRDefault="002A1D12" w:rsidP="002A1D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Employee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;</w:t>
      </w:r>
    </w:p>
    <w:p w14:paraId="58771937" w14:textId="77777777" w:rsidR="00EC04F9" w:rsidRDefault="00EC04F9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C1A75CD" w14:textId="70250D2B" w:rsidR="00B70223" w:rsidRPr="007A1BB7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0249B052" w14:textId="77777777" w:rsidR="00061735" w:rsidRDefault="00061735" w:rsidP="000617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E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first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+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 '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+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last_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mployee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dept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P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current_salary</w:t>
      </w:r>
      <w:proofErr w:type="spellEnd"/>
    </w:p>
    <w:p w14:paraId="5FFDECBD" w14:textId="77777777" w:rsidR="00061735" w:rsidRDefault="00061735" w:rsidP="000617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</w:p>
    <w:p w14:paraId="2B6FFC49" w14:textId="13502D2E" w:rsidR="00061735" w:rsidRDefault="00061735" w:rsidP="000617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  <w:t xml:space="preserve">Employees E </w:t>
      </w:r>
    </w:p>
    <w:p w14:paraId="022E3D09" w14:textId="3DC4E00F" w:rsidR="00061735" w:rsidRDefault="00061735" w:rsidP="000617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808080"/>
          <w:sz w:val="19"/>
          <w:szCs w:val="19"/>
          <w:lang w:val="en-GB"/>
        </w:rPr>
        <w:t>JOIN</w:t>
      </w:r>
    </w:p>
    <w:p w14:paraId="42E844CE" w14:textId="33ECCDBA" w:rsidR="00061735" w:rsidRDefault="00061735" w:rsidP="000617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Personn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CP </w:t>
      </w:r>
      <w:r w:rsidR="002A1D12">
        <w:rPr>
          <w:rFonts w:ascii="Consolas" w:hAnsi="Consolas" w:cs="Consolas"/>
          <w:color w:val="0000FF"/>
          <w:sz w:val="19"/>
          <w:szCs w:val="19"/>
          <w:lang w:val="en-GB"/>
        </w:rPr>
        <w:t>O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sid_Employe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P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sid_Employee</w:t>
      </w:r>
      <w:proofErr w:type="spellEnd"/>
    </w:p>
    <w:p w14:paraId="63A47811" w14:textId="46BE9225" w:rsidR="00061735" w:rsidRDefault="00061735" w:rsidP="000617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808080"/>
          <w:sz w:val="19"/>
          <w:szCs w:val="19"/>
          <w:lang w:val="en-GB"/>
        </w:rPr>
        <w:t>JOIN</w:t>
      </w:r>
    </w:p>
    <w:p w14:paraId="379EFDDE" w14:textId="735C7A18" w:rsidR="00061735" w:rsidRDefault="00061735" w:rsidP="000617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  <w:t xml:space="preserve">Departments D </w:t>
      </w:r>
      <w:r w:rsidR="002A1D12">
        <w:rPr>
          <w:rFonts w:ascii="Consolas" w:hAnsi="Consolas" w:cs="Consolas"/>
          <w:color w:val="0000FF"/>
          <w:sz w:val="19"/>
          <w:szCs w:val="19"/>
          <w:lang w:val="en-GB"/>
        </w:rPr>
        <w:t>O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P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sid_Departm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sid_Department</w:t>
      </w:r>
      <w:proofErr w:type="spellEnd"/>
    </w:p>
    <w:p w14:paraId="697DF162" w14:textId="77777777" w:rsidR="00061735" w:rsidRDefault="00061735" w:rsidP="000617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1FA21E3C" w14:textId="067F7B7F" w:rsidR="00061735" w:rsidRDefault="00061735" w:rsidP="000617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808080"/>
          <w:sz w:val="19"/>
          <w:szCs w:val="19"/>
          <w:lang w:val="en-GB"/>
        </w:rPr>
        <w:t>JOIN</w:t>
      </w:r>
    </w:p>
    <w:p w14:paraId="296EB146" w14:textId="25D8974A" w:rsidR="00061735" w:rsidRDefault="00061735" w:rsidP="000617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ab/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d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dept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GB"/>
        </w:rPr>
        <w:t>MAX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p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current_salary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max_dep_sal</w:t>
      </w:r>
      <w:proofErr w:type="spellEnd"/>
    </w:p>
    <w:p w14:paraId="16939D3A" w14:textId="299568B6" w:rsidR="00061735" w:rsidRDefault="00061735" w:rsidP="000617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 w:rsidR="002A1D12"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</w:p>
    <w:p w14:paraId="380388E5" w14:textId="247AF031" w:rsidR="00061735" w:rsidRDefault="00061735" w:rsidP="000617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 w:rsidR="002A1D12"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Employees e </w:t>
      </w:r>
    </w:p>
    <w:p w14:paraId="7AA79653" w14:textId="41D028FC" w:rsidR="00061735" w:rsidRDefault="00061735" w:rsidP="000617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808080"/>
          <w:sz w:val="19"/>
          <w:szCs w:val="19"/>
          <w:lang w:val="en-GB"/>
        </w:rPr>
        <w:t>JOIN</w:t>
      </w:r>
    </w:p>
    <w:p w14:paraId="0A3EE5E4" w14:textId="2CCC34A8" w:rsidR="00061735" w:rsidRDefault="00061735" w:rsidP="002E7219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sz w:val="19"/>
          <w:szCs w:val="19"/>
          <w:lang w:val="en-GB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Personn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cp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sid_Employe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p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sid_Employee</w:t>
      </w:r>
      <w:proofErr w:type="spellEnd"/>
    </w:p>
    <w:p w14:paraId="2A06197F" w14:textId="48B291AD" w:rsidR="00061735" w:rsidRDefault="00061735" w:rsidP="000617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808080"/>
          <w:sz w:val="19"/>
          <w:szCs w:val="19"/>
          <w:lang w:val="en-GB"/>
        </w:rPr>
        <w:t>JOIN</w:t>
      </w:r>
    </w:p>
    <w:p w14:paraId="470CE36B" w14:textId="5FF6D36E" w:rsidR="00061735" w:rsidRDefault="00061735" w:rsidP="000617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  <w:t xml:space="preserve">Departments d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p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sid_Departm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sid_Department</w:t>
      </w:r>
      <w:proofErr w:type="spellEnd"/>
    </w:p>
    <w:p w14:paraId="547D683F" w14:textId="734562CB" w:rsidR="00061735" w:rsidRDefault="00061735" w:rsidP="000617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GROU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d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dept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Maxdepsal</w:t>
      </w:r>
      <w:proofErr w:type="spellEnd"/>
    </w:p>
    <w:p w14:paraId="12A031DD" w14:textId="77777777" w:rsidR="002A1D12" w:rsidRDefault="00061735" w:rsidP="002A1D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D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dept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_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Maxdepsal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dept_name</w:t>
      </w:r>
      <w:proofErr w:type="spellEnd"/>
      <w:r w:rsidR="002A1D12"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</w:p>
    <w:p w14:paraId="5C35841F" w14:textId="3D2013B1" w:rsidR="00B70223" w:rsidRPr="002A1D12" w:rsidRDefault="00061735" w:rsidP="002A1D12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808080"/>
          <w:sz w:val="19"/>
          <w:szCs w:val="19"/>
          <w:lang w:val="en-GB"/>
        </w:rPr>
        <w:t>AND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P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current_sal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Maxdepsal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max_dep_sal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61735"/>
    <w:rsid w:val="000C59D4"/>
    <w:rsid w:val="002A1D12"/>
    <w:rsid w:val="002E7219"/>
    <w:rsid w:val="00403444"/>
    <w:rsid w:val="00520A22"/>
    <w:rsid w:val="00A413DF"/>
    <w:rsid w:val="00A87AE9"/>
    <w:rsid w:val="00B70223"/>
    <w:rsid w:val="00EC04F9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icrosoft Office User</cp:lastModifiedBy>
  <cp:revision>5</cp:revision>
  <dcterms:created xsi:type="dcterms:W3CDTF">2021-03-26T13:45:00Z</dcterms:created>
  <dcterms:modified xsi:type="dcterms:W3CDTF">2022-06-18T15:27:00Z</dcterms:modified>
</cp:coreProperties>
</file>